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7 (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2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University 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3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s..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13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5T14:18:48Z</dcterms:created>
  <dcterms:modified xsi:type="dcterms:W3CDTF">2024-10-15T14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